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14BD3" w14:textId="77777777" w:rsidR="043E864C" w:rsidRDefault="043E864C" w:rsidP="00FD64AF">
      <w:pPr>
        <w:jc w:val="center"/>
        <w:rPr>
          <w:rFonts w:ascii="Times New Roman" w:eastAsia="Times New Roman" w:hAnsi="Times New Roman" w:cs="Times New Roman"/>
          <w:b/>
          <w:bCs/>
          <w:sz w:val="72"/>
          <w:szCs w:val="72"/>
        </w:rPr>
      </w:pPr>
      <w:r w:rsidRPr="6230BD83">
        <w:rPr>
          <w:rFonts w:ascii="Times New Roman" w:eastAsia="Times New Roman" w:hAnsi="Times New Roman" w:cs="Times New Roman"/>
          <w:b/>
          <w:bCs/>
          <w:sz w:val="72"/>
          <w:szCs w:val="72"/>
        </w:rPr>
        <w:t>Concerned about Transportation/Mobility Issues in the Greater Nashua area?</w:t>
      </w:r>
    </w:p>
    <w:p w14:paraId="1756B339" w14:textId="77777777" w:rsidR="181F9E63" w:rsidRDefault="006B3AB0" w:rsidP="00FD64AF">
      <w:pPr>
        <w:jc w:val="center"/>
        <w:rPr>
          <w:rFonts w:ascii="Times New Roman" w:eastAsia="Times New Roman" w:hAnsi="Times New Roman" w:cs="Times New Roman"/>
          <w:b/>
          <w:bCs/>
          <w:sz w:val="56"/>
          <w:szCs w:val="56"/>
        </w:rPr>
      </w:pPr>
      <w:r>
        <w:rPr>
          <w:rFonts w:ascii="Times New Roman" w:eastAsia="Times New Roman" w:hAnsi="Times New Roman" w:cs="Times New Roman"/>
          <w:b/>
          <w:bCs/>
          <w:noProof/>
          <w:sz w:val="56"/>
          <w:szCs w:val="56"/>
        </w:rPr>
        <w:drawing>
          <wp:inline distT="0" distB="0" distL="0" distR="0" wp14:anchorId="4597C480" wp14:editId="6A5A410F">
            <wp:extent cx="2362200" cy="2362200"/>
            <wp:effectExtent l="19050" t="0" r="0" b="0"/>
            <wp:docPr id="1" name="Picture 0" descr="Option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 2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1209" cy="236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655D0" w14:textId="77777777" w:rsidR="043E864C" w:rsidRDefault="006B3AB0" w:rsidP="00FD64AF">
      <w:pPr>
        <w:jc w:val="center"/>
        <w:rPr>
          <w:rFonts w:ascii="Times New Roman" w:eastAsia="Times New Roman" w:hAnsi="Times New Roman" w:cs="Times New Roman"/>
          <w:b/>
          <w:bCs/>
          <w:sz w:val="56"/>
          <w:szCs w:val="56"/>
        </w:rPr>
      </w:pPr>
      <w:r w:rsidRPr="00FE2CDA">
        <w:rPr>
          <w:rFonts w:ascii="Times New Roman" w:eastAsia="Times New Roman" w:hAnsi="Times New Roman" w:cs="Times New Roman"/>
          <w:b/>
          <w:bCs/>
          <w:color w:val="0070C0"/>
          <w:sz w:val="56"/>
          <w:szCs w:val="56"/>
        </w:rPr>
        <w:t>Greater Nashua</w:t>
      </w:r>
      <w:r>
        <w:rPr>
          <w:rFonts w:ascii="Times New Roman" w:eastAsia="Times New Roman" w:hAnsi="Times New Roman" w:cs="Times New Roman"/>
          <w:b/>
          <w:bCs/>
          <w:sz w:val="56"/>
          <w:szCs w:val="56"/>
        </w:rPr>
        <w:t xml:space="preserve"> </w:t>
      </w:r>
      <w:r w:rsidR="00FE2CDA">
        <w:rPr>
          <w:rFonts w:ascii="Times New Roman" w:eastAsia="Times New Roman" w:hAnsi="Times New Roman" w:cs="Times New Roman"/>
          <w:b/>
          <w:bCs/>
          <w:color w:val="0070C0"/>
          <w:sz w:val="56"/>
          <w:szCs w:val="56"/>
        </w:rPr>
        <w:t>Regional Coordination</w:t>
      </w:r>
      <w:r w:rsidR="043E864C" w:rsidRPr="181F9E63">
        <w:rPr>
          <w:rFonts w:ascii="Times New Roman" w:eastAsia="Times New Roman" w:hAnsi="Times New Roman" w:cs="Times New Roman"/>
          <w:b/>
          <w:bCs/>
          <w:color w:val="0070C0"/>
          <w:sz w:val="56"/>
          <w:szCs w:val="56"/>
        </w:rPr>
        <w:t xml:space="preserve"> Council for Community Transportation</w:t>
      </w:r>
      <w:r w:rsidR="00FE2CDA">
        <w:rPr>
          <w:rFonts w:ascii="Times New Roman" w:eastAsia="Times New Roman" w:hAnsi="Times New Roman" w:cs="Times New Roman"/>
          <w:b/>
          <w:bCs/>
          <w:color w:val="0070C0"/>
          <w:sz w:val="56"/>
          <w:szCs w:val="56"/>
        </w:rPr>
        <w:t xml:space="preserve"> </w:t>
      </w:r>
      <w:r w:rsidR="043E864C" w:rsidRPr="6230BD83">
        <w:rPr>
          <w:rFonts w:ascii="Times New Roman" w:eastAsia="Times New Roman" w:hAnsi="Times New Roman" w:cs="Times New Roman"/>
          <w:b/>
          <w:bCs/>
          <w:color w:val="0070C0"/>
          <w:sz w:val="56"/>
          <w:szCs w:val="56"/>
        </w:rPr>
        <w:t xml:space="preserve">Monthly Meeting             </w:t>
      </w:r>
    </w:p>
    <w:p w14:paraId="7DB71108" w14:textId="3468F80B" w:rsidR="00FD64AF" w:rsidRDefault="043E864C" w:rsidP="00FD64AF">
      <w:pPr>
        <w:tabs>
          <w:tab w:val="left" w:pos="90"/>
        </w:tabs>
        <w:ind w:hanging="9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</w:pPr>
      <w:r w:rsidRPr="093C8CEB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 xml:space="preserve">Thursday, </w:t>
      </w:r>
      <w:r w:rsidR="00B12297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>April 24</w:t>
      </w:r>
      <w:r w:rsidR="00A74950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>th</w:t>
      </w:r>
      <w:proofErr w:type="gramStart"/>
      <w:r w:rsidR="00051182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 xml:space="preserve"> 202</w:t>
      </w:r>
      <w:r w:rsidR="00A74950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>5</w:t>
      </w:r>
      <w:proofErr w:type="gramEnd"/>
      <w:r w:rsidR="00012809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 xml:space="preserve"> </w:t>
      </w:r>
      <w:r w:rsidRPr="093C8CEB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  <w:vertAlign w:val="superscript"/>
        </w:rPr>
        <w:t>-</w:t>
      </w:r>
      <w:r w:rsidRPr="093C8CEB"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  <w:t xml:space="preserve"> 10:00 a.m.</w:t>
      </w:r>
    </w:p>
    <w:p w14:paraId="73156580" w14:textId="77777777" w:rsidR="00FD64AF" w:rsidRPr="00FD64AF" w:rsidRDefault="00FD64AF" w:rsidP="00FD64AF">
      <w:pPr>
        <w:tabs>
          <w:tab w:val="left" w:pos="90"/>
        </w:tabs>
        <w:ind w:hanging="9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8"/>
          <w:szCs w:val="8"/>
        </w:rPr>
      </w:pPr>
    </w:p>
    <w:p w14:paraId="16E3DA9C" w14:textId="77777777" w:rsidR="00FE2CDA" w:rsidRPr="00FD64AF" w:rsidRDefault="00FE2CDA" w:rsidP="00FD64AF">
      <w:pPr>
        <w:tabs>
          <w:tab w:val="left" w:pos="90"/>
        </w:tabs>
        <w:ind w:hanging="9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56"/>
          <w:szCs w:val="56"/>
        </w:rPr>
      </w:pPr>
      <w:r>
        <w:rPr>
          <w:noProof/>
        </w:rPr>
        <w:drawing>
          <wp:inline distT="0" distB="0" distL="0" distR="0" wp14:anchorId="237EBF22" wp14:editId="5077374B">
            <wp:extent cx="1924050" cy="687161"/>
            <wp:effectExtent l="0" t="0" r="0" b="0"/>
            <wp:docPr id="4" name="Picture 1" descr="navig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vigation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871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656EF" w14:textId="77777777" w:rsidR="00FE2CDA" w:rsidRPr="00FD64AF" w:rsidRDefault="66F14F23" w:rsidP="00FD64AF">
      <w:pPr>
        <w:tabs>
          <w:tab w:val="left" w:pos="90"/>
        </w:tabs>
        <w:spacing w:after="0" w:line="240" w:lineRule="auto"/>
        <w:ind w:hanging="90"/>
        <w:jc w:val="center"/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</w:pP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At the </w:t>
      </w:r>
      <w:r w:rsidR="00FD64AF"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Nashua</w:t>
      </w: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 Regional Planning Commission, </w:t>
      </w:r>
    </w:p>
    <w:p w14:paraId="2B81D482" w14:textId="77777777" w:rsidR="043E864C" w:rsidRPr="00FD64AF" w:rsidRDefault="66F14F23" w:rsidP="00FD64AF">
      <w:pPr>
        <w:tabs>
          <w:tab w:val="left" w:pos="90"/>
        </w:tabs>
        <w:spacing w:after="0" w:line="240" w:lineRule="auto"/>
        <w:ind w:hanging="9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30 Temple Street, </w:t>
      </w:r>
      <w:r w:rsidR="00FE2CDA"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Suite 310 </w:t>
      </w: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Nashua, NH 03060, 3</w:t>
      </w: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  <w:vertAlign w:val="superscript"/>
        </w:rPr>
        <w:t>rd</w:t>
      </w:r>
      <w:r w:rsidRPr="00FD64AF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 Floor</w:t>
      </w:r>
    </w:p>
    <w:p w14:paraId="2EC25638" w14:textId="77777777" w:rsidR="00FE2CDA" w:rsidRDefault="00FE2CDA" w:rsidP="00FD64AF">
      <w:pPr>
        <w:ind w:firstLine="720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</w:p>
    <w:p w14:paraId="707277C2" w14:textId="77777777" w:rsidR="00FE2CDA" w:rsidRDefault="00FE2CDA" w:rsidP="00FD64A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ontact person: Donna Marceau, Regional Mobility Manager</w:t>
      </w:r>
    </w:p>
    <w:p w14:paraId="72695060" w14:textId="77777777" w:rsidR="00FE2CDA" w:rsidRDefault="043E864C" w:rsidP="00FD64A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66F14F2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Email:  </w:t>
      </w:r>
      <w:hyperlink r:id="rId6">
        <w:r w:rsidRPr="66F14F23">
          <w:rPr>
            <w:rStyle w:val="Hyperlink"/>
            <w:rFonts w:ascii="Times New Roman" w:eastAsia="Times New Roman" w:hAnsi="Times New Roman" w:cs="Times New Roman"/>
            <w:b/>
            <w:bCs/>
            <w:sz w:val="36"/>
            <w:szCs w:val="36"/>
          </w:rPr>
          <w:t>donnam@nashuarpc.org</w:t>
        </w:r>
      </w:hyperlink>
      <w:r w:rsidR="00FE2CDA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to RSVP </w:t>
      </w:r>
    </w:p>
    <w:p w14:paraId="4D3D594D" w14:textId="62364543" w:rsidR="043E864C" w:rsidRDefault="00FE2CDA" w:rsidP="00FD64A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R</w:t>
      </w:r>
      <w:r w:rsidR="043E864C" w:rsidRPr="66F14F23">
        <w:rPr>
          <w:rFonts w:ascii="Times New Roman" w:eastAsia="Times New Roman" w:hAnsi="Times New Roman" w:cs="Times New Roman"/>
          <w:b/>
          <w:bCs/>
          <w:sz w:val="36"/>
          <w:szCs w:val="36"/>
        </w:rPr>
        <w:t>efreshments will be served</w:t>
      </w:r>
      <w:r w:rsidR="00793C0B">
        <w:rPr>
          <w:rFonts w:ascii="Times New Roman" w:eastAsia="Times New Roman" w:hAnsi="Times New Roman" w:cs="Times New Roman"/>
          <w:b/>
          <w:bCs/>
          <w:sz w:val="36"/>
          <w:szCs w:val="36"/>
        </w:rPr>
        <w:t>!</w:t>
      </w:r>
    </w:p>
    <w:sectPr w:rsidR="043E864C" w:rsidSect="00D539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tzQ2sjAysDQ0NbdQ0lEKTi0uzszPAykwNK0FABiuWsotAAAA"/>
  </w:docVars>
  <w:rsids>
    <w:rsidRoot w:val="06E5FEE4"/>
    <w:rsid w:val="00012809"/>
    <w:rsid w:val="00051182"/>
    <w:rsid w:val="000715AF"/>
    <w:rsid w:val="000759C3"/>
    <w:rsid w:val="000D3A7C"/>
    <w:rsid w:val="00131519"/>
    <w:rsid w:val="002C5D13"/>
    <w:rsid w:val="003158AF"/>
    <w:rsid w:val="0036391D"/>
    <w:rsid w:val="00426E17"/>
    <w:rsid w:val="004D44CB"/>
    <w:rsid w:val="005B28BB"/>
    <w:rsid w:val="00661072"/>
    <w:rsid w:val="006748AF"/>
    <w:rsid w:val="006B3AB0"/>
    <w:rsid w:val="007704C8"/>
    <w:rsid w:val="00793C0B"/>
    <w:rsid w:val="0083430A"/>
    <w:rsid w:val="008C6DB7"/>
    <w:rsid w:val="00A224FB"/>
    <w:rsid w:val="00A54D37"/>
    <w:rsid w:val="00A74950"/>
    <w:rsid w:val="00B12297"/>
    <w:rsid w:val="00B822DE"/>
    <w:rsid w:val="00BC0820"/>
    <w:rsid w:val="00C226ED"/>
    <w:rsid w:val="00C32C71"/>
    <w:rsid w:val="00CF007A"/>
    <w:rsid w:val="00D00C2C"/>
    <w:rsid w:val="00D53975"/>
    <w:rsid w:val="00D802A0"/>
    <w:rsid w:val="00ED2AF5"/>
    <w:rsid w:val="00F32968"/>
    <w:rsid w:val="00FD64AF"/>
    <w:rsid w:val="00FE2CDA"/>
    <w:rsid w:val="043E864C"/>
    <w:rsid w:val="06E5FEE4"/>
    <w:rsid w:val="07C83587"/>
    <w:rsid w:val="08D82C95"/>
    <w:rsid w:val="093C8CEB"/>
    <w:rsid w:val="096C2544"/>
    <w:rsid w:val="0B07F5A5"/>
    <w:rsid w:val="12BE4072"/>
    <w:rsid w:val="1446E32A"/>
    <w:rsid w:val="145A10D3"/>
    <w:rsid w:val="181F9E63"/>
    <w:rsid w:val="1BF094A9"/>
    <w:rsid w:val="1EA446BD"/>
    <w:rsid w:val="234CDA8A"/>
    <w:rsid w:val="24EF6981"/>
    <w:rsid w:val="25138841"/>
    <w:rsid w:val="28AB0DBC"/>
    <w:rsid w:val="2A774278"/>
    <w:rsid w:val="2C5D043B"/>
    <w:rsid w:val="2DAA765A"/>
    <w:rsid w:val="2FBAD4CA"/>
    <w:rsid w:val="31421336"/>
    <w:rsid w:val="316E1724"/>
    <w:rsid w:val="32DDE397"/>
    <w:rsid w:val="33C956E8"/>
    <w:rsid w:val="3BC38646"/>
    <w:rsid w:val="3C802F75"/>
    <w:rsid w:val="3CEA921A"/>
    <w:rsid w:val="3D60C4BF"/>
    <w:rsid w:val="41937A5D"/>
    <w:rsid w:val="44932EE0"/>
    <w:rsid w:val="45B5C4DC"/>
    <w:rsid w:val="4601420E"/>
    <w:rsid w:val="470642B9"/>
    <w:rsid w:val="4E983027"/>
    <w:rsid w:val="4EB977E0"/>
    <w:rsid w:val="4EBC4EE7"/>
    <w:rsid w:val="50C1B6F4"/>
    <w:rsid w:val="51CD4083"/>
    <w:rsid w:val="52942D59"/>
    <w:rsid w:val="5324F442"/>
    <w:rsid w:val="5377E4EE"/>
    <w:rsid w:val="5717D01B"/>
    <w:rsid w:val="5825C78E"/>
    <w:rsid w:val="58C0246A"/>
    <w:rsid w:val="599435C6"/>
    <w:rsid w:val="5E76E658"/>
    <w:rsid w:val="5E7AD492"/>
    <w:rsid w:val="5F17A1DD"/>
    <w:rsid w:val="6230BD83"/>
    <w:rsid w:val="64E627DC"/>
    <w:rsid w:val="66F14F23"/>
    <w:rsid w:val="67098B65"/>
    <w:rsid w:val="676CA1FA"/>
    <w:rsid w:val="685D23BD"/>
    <w:rsid w:val="6B94C47F"/>
    <w:rsid w:val="6B9CE3DB"/>
    <w:rsid w:val="6CFD1581"/>
    <w:rsid w:val="6DB8025C"/>
    <w:rsid w:val="706B76D2"/>
    <w:rsid w:val="73A7F5C0"/>
    <w:rsid w:val="74543E38"/>
    <w:rsid w:val="78BA50B6"/>
    <w:rsid w:val="790E86FE"/>
    <w:rsid w:val="79127538"/>
    <w:rsid w:val="79390FDE"/>
    <w:rsid w:val="797200DD"/>
    <w:rsid w:val="7B02DADB"/>
    <w:rsid w:val="7B7768EA"/>
    <w:rsid w:val="7CFA10EE"/>
    <w:rsid w:val="7D13394B"/>
    <w:rsid w:val="7DF26A49"/>
    <w:rsid w:val="7E055385"/>
    <w:rsid w:val="7E814F5A"/>
    <w:rsid w:val="7EEEE371"/>
    <w:rsid w:val="7F15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B92F9"/>
  <w15:docId w15:val="{2497D1BE-EB78-499A-BBD0-E14EAC3E7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9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39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4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onnam@nashuarpc.org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Marceau</dc:creator>
  <cp:lastModifiedBy>Donna Marceau</cp:lastModifiedBy>
  <cp:revision>2</cp:revision>
  <cp:lastPrinted>2025-03-27T12:15:00Z</cp:lastPrinted>
  <dcterms:created xsi:type="dcterms:W3CDTF">2025-03-27T12:16:00Z</dcterms:created>
  <dcterms:modified xsi:type="dcterms:W3CDTF">2025-03-27T12:16:00Z</dcterms:modified>
</cp:coreProperties>
</file>